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1FB50" w14:textId="77777777" w:rsidR="00363685" w:rsidRDefault="00363685" w:rsidP="0059030C">
      <w:pPr>
        <w:pStyle w:val="tytureferatu"/>
      </w:pPr>
      <w:r w:rsidRPr="00363685">
        <w:t>PAPER TITLE</w:t>
      </w:r>
    </w:p>
    <w:p w14:paraId="433305C0" w14:textId="62F3FD94" w:rsidR="00D52DFC" w:rsidRPr="00363685" w:rsidRDefault="00FE0D8E" w:rsidP="0059030C">
      <w:pPr>
        <w:pStyle w:val="pierwszyakapit"/>
      </w:pPr>
      <w:r w:rsidRPr="00363685">
        <w:t xml:space="preserve">First name1 </w:t>
      </w:r>
      <w:r w:rsidR="00B878F8" w:rsidRPr="00363685">
        <w:t>LAST NAME</w:t>
      </w:r>
      <w:r w:rsidRPr="00363685">
        <w:t>1</w:t>
      </w:r>
    </w:p>
    <w:p w14:paraId="177080DA" w14:textId="77777777" w:rsidR="00D52DFC" w:rsidRPr="00BE500B" w:rsidRDefault="00FE0D8E" w:rsidP="00BE500B">
      <w:pPr>
        <w:pStyle w:val="afiliacje"/>
      </w:pPr>
      <w:r w:rsidRPr="00BE500B">
        <w:t>Author's institution 1</w:t>
      </w:r>
    </w:p>
    <w:p w14:paraId="520BE676" w14:textId="474E92B7" w:rsidR="00FE0D8E" w:rsidRPr="00363685" w:rsidRDefault="00FE0D8E" w:rsidP="00363685">
      <w:pPr>
        <w:ind w:firstLine="0"/>
      </w:pPr>
      <w:r w:rsidRPr="00363685">
        <w:t>First name2, LAST NAME2, First name3, LAST NAME3</w:t>
      </w:r>
      <w:r w:rsidR="00B878F8">
        <w:t>, …</w:t>
      </w:r>
    </w:p>
    <w:p w14:paraId="2D9530B5" w14:textId="4174478C" w:rsidR="00D52DFC" w:rsidRPr="0059030C" w:rsidRDefault="00FE0D8E" w:rsidP="00BE500B">
      <w:pPr>
        <w:pStyle w:val="afiliacje"/>
        <w:rPr>
          <w:sz w:val="20"/>
        </w:rPr>
      </w:pPr>
      <w:r w:rsidRPr="00363685">
        <w:t>Institution of authors 2 and 3</w:t>
      </w:r>
      <w:r w:rsidR="00B878F8">
        <w:t xml:space="preserve"> …</w:t>
      </w:r>
    </w:p>
    <w:p w14:paraId="4F7A628D" w14:textId="77777777" w:rsidR="00D52DFC" w:rsidRDefault="00D52DFC" w:rsidP="0059030C">
      <w:pPr>
        <w:pStyle w:val="pierwszyakapit"/>
      </w:pPr>
    </w:p>
    <w:p w14:paraId="25238A0D" w14:textId="77777777" w:rsidR="00183C9A" w:rsidRPr="00FE0D8E" w:rsidRDefault="00183C9A" w:rsidP="0059030C">
      <w:pPr>
        <w:pStyle w:val="pierwszyakapit"/>
      </w:pPr>
    </w:p>
    <w:p w14:paraId="5F73CB7E" w14:textId="6636A3E6" w:rsidR="00D52DFC" w:rsidRPr="00363685" w:rsidRDefault="00B878F8" w:rsidP="00BD1A3D">
      <w:pPr>
        <w:pStyle w:val="pierwszyakapit"/>
      </w:pPr>
      <w:r>
        <w:t>Abstracts</w:t>
      </w:r>
      <w:r w:rsidR="0059030C">
        <w:t xml:space="preserve"> of works submitted to the </w:t>
      </w:r>
      <w:r w:rsidR="00BD1A3D">
        <w:t>4th International Conference on Sustainable Development in Civil, Urban and Transportation Engineering 2024</w:t>
      </w:r>
      <w:r w:rsidR="00BE500B">
        <w:t xml:space="preserve"> will be printed</w:t>
      </w:r>
      <w:r w:rsidR="00BD1A3D">
        <w:t xml:space="preserve"> online in *pdf</w:t>
      </w:r>
      <w:r w:rsidR="00BE500B">
        <w:t xml:space="preserve"> </w:t>
      </w:r>
      <w:r>
        <w:t xml:space="preserve">and as hard copy </w:t>
      </w:r>
      <w:r w:rsidR="00BE500B">
        <w:t xml:space="preserve">in </w:t>
      </w:r>
      <w:r w:rsidR="00BD1A3D">
        <w:t>English</w:t>
      </w:r>
      <w:r w:rsidR="00BE500B">
        <w:t xml:space="preserve">. The entire abstract should fit on one A5 page. The text should be prepared according to this template, using the 9-point </w:t>
      </w:r>
      <w:r w:rsidR="0059030C" w:rsidRPr="0059030C">
        <w:rPr>
          <w:i/>
        </w:rPr>
        <w:t xml:space="preserve">Times New Roman </w:t>
      </w:r>
      <w:r w:rsidR="00BE500B">
        <w:t>typeface. The uploaded file should be saved in Word format (with the extension ".docx "</w:t>
      </w:r>
      <w:r w:rsidR="00D01AC1">
        <w:t>). The first paragraph of the summary is not indented.</w:t>
      </w:r>
    </w:p>
    <w:p w14:paraId="78529881" w14:textId="77777777" w:rsidR="002E0F8E" w:rsidRDefault="0059030C" w:rsidP="00363685">
      <w:r>
        <w:t>Subsequent paragraphs begin with a half-centimeter indent. Summaries may contain figures, tables and formulas, provided that they fit together with the text on one page. Captions should be placed below the figures and above the tables. Patterns are placed in a separate line. Tables and figures with captions and formulas are centered relative to the page width. Examples of in-text usage are provided in the following paragraphs.</w:t>
      </w:r>
    </w:p>
    <w:p w14:paraId="13B1971C" w14:textId="77777777" w:rsidR="00D01AC1" w:rsidRDefault="00D01AC1" w:rsidP="00363685">
      <w:r>
        <w:t>The table formatting method is presented below.</w:t>
      </w:r>
    </w:p>
    <w:p w14:paraId="1EFEC598" w14:textId="2E1BD017" w:rsidR="00D01AC1" w:rsidRDefault="00D01AC1" w:rsidP="00EB533A">
      <w:pPr>
        <w:pStyle w:val="podpistabeli"/>
      </w:pPr>
      <w:r>
        <w:t xml:space="preserve">Values of the functions sin </w:t>
      </w:r>
      <w:r w:rsidR="00C0660C" w:rsidRPr="00DD12D2">
        <w:rPr>
          <w:i/>
        </w:rPr>
        <w:t xml:space="preserve">α </w:t>
      </w:r>
      <w:r w:rsidR="00C0660C">
        <w:t xml:space="preserve">, cos </w:t>
      </w:r>
      <w:r w:rsidR="00C0660C" w:rsidRPr="00DD12D2">
        <w:rPr>
          <w:i/>
        </w:rPr>
        <w:t xml:space="preserve">α </w:t>
      </w:r>
      <w:r>
        <w:t xml:space="preserve">of </w:t>
      </w:r>
      <w:r w:rsidR="00B878F8">
        <w:t>certain</w:t>
      </w:r>
      <w:r>
        <w:t xml:space="preserve"> angles</w:t>
      </w:r>
    </w:p>
    <w:tbl>
      <w:tblPr>
        <w:tblStyle w:val="Tabela-Siatk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09"/>
        <w:gridCol w:w="966"/>
      </w:tblGrid>
      <w:tr w:rsidR="00DD12D2" w14:paraId="1B09E694" w14:textId="77777777" w:rsidTr="00D92AF9">
        <w:trPr>
          <w:jc w:val="center"/>
        </w:trPr>
        <w:tc>
          <w:tcPr>
            <w:tcW w:w="675" w:type="dxa"/>
            <w:tcBorders>
              <w:top w:val="single" w:sz="4" w:space="0" w:color="auto"/>
              <w:bottom w:val="single" w:sz="4" w:space="0" w:color="auto"/>
            </w:tcBorders>
          </w:tcPr>
          <w:p w14:paraId="2EEF2971" w14:textId="77777777" w:rsidR="00DD12D2" w:rsidRPr="00D01AC1" w:rsidRDefault="00DD12D2" w:rsidP="00DD12D2">
            <w:pPr>
              <w:ind w:firstLine="0"/>
              <w:jc w:val="left"/>
            </w:pPr>
            <w:r w:rsidRPr="00D01AC1">
              <w:rPr>
                <w:i/>
              </w:rPr>
              <w:t xml:space="preserve">α </w:t>
            </w:r>
            <w:r>
              <w:t>[°]</w:t>
            </w:r>
          </w:p>
        </w:tc>
        <w:tc>
          <w:tcPr>
            <w:tcW w:w="709" w:type="dxa"/>
            <w:tcBorders>
              <w:top w:val="single" w:sz="4" w:space="0" w:color="auto"/>
              <w:bottom w:val="single" w:sz="4" w:space="0" w:color="auto"/>
            </w:tcBorders>
          </w:tcPr>
          <w:p w14:paraId="2815A9FF" w14:textId="77777777" w:rsidR="00DD12D2" w:rsidRDefault="00DD12D2" w:rsidP="00DD12D2">
            <w:pPr>
              <w:ind w:firstLine="0"/>
              <w:jc w:val="left"/>
            </w:pPr>
            <w:r>
              <w:t xml:space="preserve">sin </w:t>
            </w:r>
            <w:r w:rsidRPr="00D01AC1">
              <w:rPr>
                <w:i/>
              </w:rPr>
              <w:t>α</w:t>
            </w:r>
          </w:p>
        </w:tc>
        <w:tc>
          <w:tcPr>
            <w:tcW w:w="709" w:type="dxa"/>
            <w:tcBorders>
              <w:top w:val="single" w:sz="4" w:space="0" w:color="auto"/>
              <w:bottom w:val="single" w:sz="4" w:space="0" w:color="auto"/>
            </w:tcBorders>
          </w:tcPr>
          <w:p w14:paraId="62275C39" w14:textId="77777777" w:rsidR="00DD12D2" w:rsidRDefault="00DD12D2" w:rsidP="00EC55F0">
            <w:pPr>
              <w:ind w:firstLine="0"/>
              <w:jc w:val="left"/>
            </w:pPr>
            <w:r>
              <w:t xml:space="preserve">something </w:t>
            </w:r>
            <w:r w:rsidRPr="00D01AC1">
              <w:rPr>
                <w:i/>
              </w:rPr>
              <w:t>α</w:t>
            </w:r>
          </w:p>
        </w:tc>
      </w:tr>
      <w:tr w:rsidR="00DD12D2" w14:paraId="3A773B7B" w14:textId="77777777" w:rsidTr="00D92AF9">
        <w:trPr>
          <w:jc w:val="center"/>
        </w:trPr>
        <w:tc>
          <w:tcPr>
            <w:tcW w:w="675" w:type="dxa"/>
            <w:tcBorders>
              <w:top w:val="single" w:sz="4" w:space="0" w:color="auto"/>
            </w:tcBorders>
          </w:tcPr>
          <w:p w14:paraId="65DF7682" w14:textId="77777777" w:rsidR="00DD12D2" w:rsidRDefault="00DD12D2" w:rsidP="00363685">
            <w:pPr>
              <w:ind w:firstLine="0"/>
            </w:pPr>
            <w:r>
              <w:t>0.0</w:t>
            </w:r>
          </w:p>
        </w:tc>
        <w:tc>
          <w:tcPr>
            <w:tcW w:w="709" w:type="dxa"/>
            <w:tcBorders>
              <w:top w:val="single" w:sz="4" w:space="0" w:color="auto"/>
            </w:tcBorders>
          </w:tcPr>
          <w:p w14:paraId="48D242A7" w14:textId="77777777" w:rsidR="00DD12D2" w:rsidRDefault="00DD12D2" w:rsidP="00363685">
            <w:pPr>
              <w:ind w:firstLine="0"/>
            </w:pPr>
            <w:r>
              <w:t>0.0</w:t>
            </w:r>
          </w:p>
        </w:tc>
        <w:tc>
          <w:tcPr>
            <w:tcW w:w="709" w:type="dxa"/>
            <w:tcBorders>
              <w:top w:val="single" w:sz="4" w:space="0" w:color="auto"/>
            </w:tcBorders>
          </w:tcPr>
          <w:p w14:paraId="4553C9F3" w14:textId="77777777" w:rsidR="00DD12D2" w:rsidRDefault="00DD12D2" w:rsidP="00EC55F0">
            <w:pPr>
              <w:ind w:firstLine="0"/>
            </w:pPr>
            <w:r>
              <w:t>1.0</w:t>
            </w:r>
          </w:p>
        </w:tc>
      </w:tr>
      <w:tr w:rsidR="00DD12D2" w14:paraId="2688F509" w14:textId="77777777" w:rsidTr="00D92AF9">
        <w:trPr>
          <w:jc w:val="center"/>
        </w:trPr>
        <w:tc>
          <w:tcPr>
            <w:tcW w:w="675" w:type="dxa"/>
          </w:tcPr>
          <w:p w14:paraId="0B31AD1C" w14:textId="77777777" w:rsidR="00DD12D2" w:rsidRDefault="00DD12D2" w:rsidP="00363685">
            <w:pPr>
              <w:ind w:firstLine="0"/>
            </w:pPr>
            <w:r>
              <w:t>30.0</w:t>
            </w:r>
          </w:p>
        </w:tc>
        <w:tc>
          <w:tcPr>
            <w:tcW w:w="709" w:type="dxa"/>
          </w:tcPr>
          <w:p w14:paraId="0BCAD355" w14:textId="77777777" w:rsidR="00DD12D2" w:rsidRDefault="00DD12D2" w:rsidP="00363685">
            <w:pPr>
              <w:ind w:firstLine="0"/>
            </w:pPr>
            <w:r>
              <w:t>0.5</w:t>
            </w:r>
          </w:p>
        </w:tc>
        <w:tc>
          <w:tcPr>
            <w:tcW w:w="709" w:type="dxa"/>
          </w:tcPr>
          <w:p w14:paraId="7F1A1447" w14:textId="77777777" w:rsidR="00DD12D2" w:rsidRDefault="00DD12D2" w:rsidP="00DD12D2">
            <w:pPr>
              <w:ind w:firstLine="0"/>
            </w:pPr>
            <w:r>
              <w:t>0.866</w:t>
            </w:r>
          </w:p>
        </w:tc>
      </w:tr>
      <w:tr w:rsidR="00DD12D2" w14:paraId="1770014B" w14:textId="77777777" w:rsidTr="00D92AF9">
        <w:trPr>
          <w:jc w:val="center"/>
        </w:trPr>
        <w:tc>
          <w:tcPr>
            <w:tcW w:w="675" w:type="dxa"/>
          </w:tcPr>
          <w:p w14:paraId="6F2D1CE1" w14:textId="77777777" w:rsidR="00DD12D2" w:rsidRDefault="00DD12D2" w:rsidP="00363685">
            <w:pPr>
              <w:ind w:firstLine="0"/>
            </w:pPr>
            <w:r>
              <w:t>45.0</w:t>
            </w:r>
          </w:p>
        </w:tc>
        <w:tc>
          <w:tcPr>
            <w:tcW w:w="709" w:type="dxa"/>
          </w:tcPr>
          <w:p w14:paraId="30B9CFF0" w14:textId="77777777" w:rsidR="00DD12D2" w:rsidRDefault="00DD12D2" w:rsidP="00363685">
            <w:pPr>
              <w:ind w:firstLine="0"/>
            </w:pPr>
            <w:r>
              <w:t>0.707</w:t>
            </w:r>
          </w:p>
        </w:tc>
        <w:tc>
          <w:tcPr>
            <w:tcW w:w="709" w:type="dxa"/>
          </w:tcPr>
          <w:p w14:paraId="636AE8C0" w14:textId="77777777" w:rsidR="00DD12D2" w:rsidRDefault="00DD12D2" w:rsidP="00EC55F0">
            <w:pPr>
              <w:ind w:firstLine="0"/>
            </w:pPr>
            <w:r>
              <w:t>0.707</w:t>
            </w:r>
          </w:p>
        </w:tc>
      </w:tr>
      <w:tr w:rsidR="00DD12D2" w14:paraId="10BEB18B" w14:textId="77777777" w:rsidTr="00D92AF9">
        <w:trPr>
          <w:jc w:val="center"/>
        </w:trPr>
        <w:tc>
          <w:tcPr>
            <w:tcW w:w="675" w:type="dxa"/>
            <w:tcBorders>
              <w:bottom w:val="single" w:sz="4" w:space="0" w:color="auto"/>
            </w:tcBorders>
          </w:tcPr>
          <w:p w14:paraId="3EEE512B" w14:textId="77777777" w:rsidR="00DD12D2" w:rsidRDefault="00DD12D2" w:rsidP="00363685">
            <w:pPr>
              <w:ind w:firstLine="0"/>
            </w:pPr>
            <w:r>
              <w:t>60.0</w:t>
            </w:r>
          </w:p>
        </w:tc>
        <w:tc>
          <w:tcPr>
            <w:tcW w:w="709" w:type="dxa"/>
            <w:tcBorders>
              <w:bottom w:val="single" w:sz="4" w:space="0" w:color="auto"/>
            </w:tcBorders>
          </w:tcPr>
          <w:p w14:paraId="57ACBDEE" w14:textId="77777777" w:rsidR="00DD12D2" w:rsidRDefault="00DD12D2" w:rsidP="00363685">
            <w:pPr>
              <w:ind w:firstLine="0"/>
            </w:pPr>
            <w:r>
              <w:t>0.866</w:t>
            </w:r>
          </w:p>
        </w:tc>
        <w:tc>
          <w:tcPr>
            <w:tcW w:w="709" w:type="dxa"/>
            <w:tcBorders>
              <w:bottom w:val="single" w:sz="4" w:space="0" w:color="auto"/>
            </w:tcBorders>
          </w:tcPr>
          <w:p w14:paraId="18FF2F1A" w14:textId="77777777" w:rsidR="00DD12D2" w:rsidRDefault="00DD12D2" w:rsidP="00DD12D2">
            <w:pPr>
              <w:ind w:firstLine="0"/>
            </w:pPr>
            <w:r>
              <w:t>0.5</w:t>
            </w:r>
          </w:p>
        </w:tc>
      </w:tr>
    </w:tbl>
    <w:p w14:paraId="7EADE4B4" w14:textId="77777777" w:rsidR="00D01AC1" w:rsidRDefault="00EB533A" w:rsidP="00077061">
      <w:r>
        <w:t>Images should be included directly in the uploaded Word file. Raster graphics should have a resolution not lower than 300 dpi .</w:t>
      </w:r>
    </w:p>
    <w:p w14:paraId="702BCAF8" w14:textId="77777777" w:rsidR="00077061" w:rsidRDefault="00DD12D2" w:rsidP="00DD12D2">
      <w:pPr>
        <w:pStyle w:val="rysunek"/>
      </w:pPr>
      <w:r w:rsidRPr="00DD12D2">
        <w:t xml:space="preserve">a) </w:t>
      </w:r>
      <w:r w:rsidR="00077061" w:rsidRPr="00DD12D2">
        <w:rPr>
          <w:noProof/>
          <w:lang w:val="pl-PL" w:eastAsia="pl-PL"/>
        </w:rPr>
        <w:drawing>
          <wp:inline distT="0" distB="0" distL="0" distR="0" wp14:anchorId="59E82E0D" wp14:editId="3B3B9179">
            <wp:extent cx="1615679" cy="1080000"/>
            <wp:effectExtent l="0" t="0" r="3810" b="635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5679" cy="1080000"/>
                    </a:xfrm>
                    <a:prstGeom prst="rect">
                      <a:avLst/>
                    </a:prstGeom>
                    <a:noFill/>
                    <a:ln>
                      <a:noFill/>
                    </a:ln>
                  </pic:spPr>
                </pic:pic>
              </a:graphicData>
            </a:graphic>
          </wp:inline>
        </w:drawing>
      </w:r>
      <w:r w:rsidRPr="00DD12D2">
        <w:t>b)</w:t>
      </w:r>
      <w:r>
        <w:rPr>
          <w:noProof/>
          <w:lang w:val="pl-PL" w:eastAsia="pl-PL"/>
        </w:rPr>
        <w:drawing>
          <wp:inline distT="0" distB="0" distL="0" distR="0" wp14:anchorId="7748A63F" wp14:editId="391EB02E">
            <wp:extent cx="1615680" cy="1080000"/>
            <wp:effectExtent l="0" t="0" r="3810" b="6350"/>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15680" cy="1080000"/>
                    </a:xfrm>
                    <a:prstGeom prst="rect">
                      <a:avLst/>
                    </a:prstGeom>
                    <a:noFill/>
                    <a:ln>
                      <a:noFill/>
                    </a:ln>
                  </pic:spPr>
                </pic:pic>
              </a:graphicData>
            </a:graphic>
          </wp:inline>
        </w:drawing>
      </w:r>
    </w:p>
    <w:p w14:paraId="5B16766A" w14:textId="77777777" w:rsidR="00077061" w:rsidRPr="00D7195F" w:rsidRDefault="00DD12D2" w:rsidP="00024CEA">
      <w:pPr>
        <w:pStyle w:val="podpisrysunku"/>
      </w:pPr>
      <w:r>
        <w:t xml:space="preserve">Graphs of functions: a) sin </w:t>
      </w:r>
      <w:r w:rsidRPr="00DD12D2">
        <w:rPr>
          <w:i/>
        </w:rPr>
        <w:t xml:space="preserve">α </w:t>
      </w:r>
      <w:r>
        <w:t xml:space="preserve">, b) cos </w:t>
      </w:r>
      <w:r w:rsidRPr="00DD12D2">
        <w:rPr>
          <w:i/>
        </w:rPr>
        <w:t>α</w:t>
      </w:r>
    </w:p>
    <w:p w14:paraId="07C9B720" w14:textId="77777777" w:rsidR="00077061" w:rsidRDefault="00077061" w:rsidP="00077061"/>
    <w:p w14:paraId="6082E857" w14:textId="7C0AC7BC" w:rsidR="00077061" w:rsidRPr="00CE46E6" w:rsidRDefault="00077061" w:rsidP="00183C9A">
      <w:pPr>
        <w:pStyle w:val="pierwszyakapit"/>
        <w:rPr>
          <w:b/>
        </w:rPr>
      </w:pPr>
      <w:r w:rsidRPr="00CE46E6">
        <w:rPr>
          <w:b/>
        </w:rPr>
        <w:t>REFERENCE</w:t>
      </w:r>
      <w:r w:rsidR="00B878F8">
        <w:rPr>
          <w:b/>
        </w:rPr>
        <w:t>S</w:t>
      </w:r>
    </w:p>
    <w:p w14:paraId="191847C5" w14:textId="7117DAE7" w:rsidR="00077061" w:rsidRDefault="00183C9A" w:rsidP="00024CEA">
      <w:pPr>
        <w:pStyle w:val="listareferencji"/>
      </w:pPr>
      <w:r>
        <w:t xml:space="preserve">Surname </w:t>
      </w:r>
      <w:r w:rsidR="00CE027E">
        <w:t>N</w:t>
      </w:r>
      <w:r>
        <w:t xml:space="preserve">., Surname </w:t>
      </w:r>
      <w:r w:rsidR="00CE027E">
        <w:t>N</w:t>
      </w:r>
      <w:r>
        <w:t xml:space="preserve">., </w:t>
      </w:r>
      <w:r w:rsidRPr="00183C9A">
        <w:rPr>
          <w:i/>
        </w:rPr>
        <w:t xml:space="preserve">Book title </w:t>
      </w:r>
      <w:r>
        <w:t>, Publisher, City, Year</w:t>
      </w:r>
    </w:p>
    <w:p w14:paraId="53861533" w14:textId="498F93E6" w:rsidR="00183C9A" w:rsidRPr="00363685" w:rsidRDefault="00183C9A" w:rsidP="00024CEA">
      <w:pPr>
        <w:pStyle w:val="listareferencji"/>
      </w:pPr>
      <w:r>
        <w:t xml:space="preserve">Surname </w:t>
      </w:r>
      <w:r w:rsidR="00CE027E">
        <w:t>N.</w:t>
      </w:r>
      <w:r>
        <w:t xml:space="preserve">, Surname </w:t>
      </w:r>
      <w:r w:rsidR="00CE027E">
        <w:t>N</w:t>
      </w:r>
      <w:r>
        <w:t xml:space="preserve">., "Title of the article", </w:t>
      </w:r>
      <w:r w:rsidRPr="00CE46E6">
        <w:rPr>
          <w:i/>
        </w:rPr>
        <w:t xml:space="preserve">Name of the journal </w:t>
      </w:r>
      <w:r>
        <w:t>, Number, Year, page range</w:t>
      </w:r>
    </w:p>
    <w:sectPr w:rsidR="00183C9A" w:rsidRPr="00363685" w:rsidSect="00C0660C">
      <w:headerReference w:type="default" r:id="rId10"/>
      <w:footerReference w:type="default" r:id="rId11"/>
      <w:footerReference w:type="first" r:id="rId12"/>
      <w:pgSz w:w="8391" w:h="11907" w:code="11"/>
      <w:pgMar w:top="1134" w:right="851" w:bottom="1134" w:left="851" w:header="737" w:footer="737" w:gutter="454"/>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52265" w14:textId="77777777" w:rsidR="002D7B91" w:rsidRDefault="002D7B91" w:rsidP="00363685">
      <w:r>
        <w:separator/>
      </w:r>
    </w:p>
  </w:endnote>
  <w:endnote w:type="continuationSeparator" w:id="0">
    <w:p w14:paraId="33F564DA" w14:textId="77777777" w:rsidR="002D7B91" w:rsidRDefault="002D7B91" w:rsidP="003636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BC089" w14:textId="6B91A618" w:rsidR="000C2FBF" w:rsidRPr="00FE0D8E" w:rsidRDefault="000C2FBF" w:rsidP="0059030C">
    <w:pPr>
      <w:pStyle w:val="Stopka"/>
      <w:jc w:val="center"/>
    </w:pPr>
    <w:r w:rsidRPr="00FE0D8E">
      <w:fldChar w:fldCharType="begin"/>
    </w:r>
    <w:r w:rsidRPr="00FE0D8E">
      <w:instrText xml:space="preserve"> PAGE   \* MERGEFORMAT </w:instrText>
    </w:r>
    <w:r w:rsidRPr="00FE0D8E">
      <w:fldChar w:fldCharType="separate"/>
    </w:r>
    <w:r w:rsidR="00E44353">
      <w:rPr>
        <w:noProof/>
      </w:rPr>
      <w:t>1</w:t>
    </w:r>
    <w:r w:rsidRPr="00FE0D8E">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C56D5" w14:textId="77777777" w:rsidR="000C2FBF" w:rsidRDefault="000C2FBF" w:rsidP="00363685">
    <w:pPr>
      <w:pStyle w:val="Stopka"/>
    </w:pPr>
  </w:p>
  <w:p w14:paraId="1C4BDE95" w14:textId="77777777" w:rsidR="000C2FBF" w:rsidRDefault="000C2FBF" w:rsidP="0036368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725C78" w14:textId="77777777" w:rsidR="002D7B91" w:rsidRDefault="002D7B91" w:rsidP="00363685">
      <w:r>
        <w:separator/>
      </w:r>
    </w:p>
  </w:footnote>
  <w:footnote w:type="continuationSeparator" w:id="0">
    <w:p w14:paraId="3485F4F3" w14:textId="77777777" w:rsidR="002D7B91" w:rsidRDefault="002D7B91" w:rsidP="003636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8584D" w14:textId="30E481E3" w:rsidR="000C2FBF" w:rsidRPr="00BD1A3D" w:rsidRDefault="00BD1A3D" w:rsidP="00BD1A3D">
    <w:pPr>
      <w:pStyle w:val="Nagwek"/>
      <w:ind w:firstLine="0"/>
      <w:jc w:val="center"/>
    </w:pPr>
    <w:r>
      <w:t>The 4th International Conference on Sustainable Development in Civil, Urban and Transportation Engineering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50B6A"/>
    <w:multiLevelType w:val="hybridMultilevel"/>
    <w:tmpl w:val="4A68E1F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12A454C3"/>
    <w:multiLevelType w:val="hybridMultilevel"/>
    <w:tmpl w:val="38B04874"/>
    <w:lvl w:ilvl="0" w:tplc="0415000F">
      <w:start w:val="1"/>
      <w:numFmt w:val="decimal"/>
      <w:lvlText w:val="%1."/>
      <w:lvlJc w:val="left"/>
      <w:pPr>
        <w:ind w:left="900" w:hanging="360"/>
      </w:pPr>
      <w:rPr>
        <w:rFonts w:hint="default"/>
      </w:rPr>
    </w:lvl>
    <w:lvl w:ilvl="1" w:tplc="04150019" w:tentative="1">
      <w:start w:val="1"/>
      <w:numFmt w:val="lowerLetter"/>
      <w:lvlText w:val="%2."/>
      <w:lvlJc w:val="left"/>
      <w:pPr>
        <w:ind w:left="1620" w:hanging="360"/>
      </w:pPr>
    </w:lvl>
    <w:lvl w:ilvl="2" w:tplc="0415001B" w:tentative="1">
      <w:start w:val="1"/>
      <w:numFmt w:val="lowerRoman"/>
      <w:lvlText w:val="%3."/>
      <w:lvlJc w:val="right"/>
      <w:pPr>
        <w:ind w:left="2340" w:hanging="180"/>
      </w:pPr>
    </w:lvl>
    <w:lvl w:ilvl="3" w:tplc="0415000F" w:tentative="1">
      <w:start w:val="1"/>
      <w:numFmt w:val="decimal"/>
      <w:lvlText w:val="%4."/>
      <w:lvlJc w:val="left"/>
      <w:pPr>
        <w:ind w:left="3060" w:hanging="360"/>
      </w:pPr>
    </w:lvl>
    <w:lvl w:ilvl="4" w:tplc="04150019" w:tentative="1">
      <w:start w:val="1"/>
      <w:numFmt w:val="lowerLetter"/>
      <w:lvlText w:val="%5."/>
      <w:lvlJc w:val="left"/>
      <w:pPr>
        <w:ind w:left="3780" w:hanging="360"/>
      </w:pPr>
    </w:lvl>
    <w:lvl w:ilvl="5" w:tplc="0415001B" w:tentative="1">
      <w:start w:val="1"/>
      <w:numFmt w:val="lowerRoman"/>
      <w:lvlText w:val="%6."/>
      <w:lvlJc w:val="right"/>
      <w:pPr>
        <w:ind w:left="4500" w:hanging="180"/>
      </w:pPr>
    </w:lvl>
    <w:lvl w:ilvl="6" w:tplc="0415000F" w:tentative="1">
      <w:start w:val="1"/>
      <w:numFmt w:val="decimal"/>
      <w:lvlText w:val="%7."/>
      <w:lvlJc w:val="left"/>
      <w:pPr>
        <w:ind w:left="5220" w:hanging="360"/>
      </w:pPr>
    </w:lvl>
    <w:lvl w:ilvl="7" w:tplc="04150019" w:tentative="1">
      <w:start w:val="1"/>
      <w:numFmt w:val="lowerLetter"/>
      <w:lvlText w:val="%8."/>
      <w:lvlJc w:val="left"/>
      <w:pPr>
        <w:ind w:left="5940" w:hanging="360"/>
      </w:pPr>
    </w:lvl>
    <w:lvl w:ilvl="8" w:tplc="0415001B" w:tentative="1">
      <w:start w:val="1"/>
      <w:numFmt w:val="lowerRoman"/>
      <w:lvlText w:val="%9."/>
      <w:lvlJc w:val="right"/>
      <w:pPr>
        <w:ind w:left="6660" w:hanging="180"/>
      </w:pPr>
    </w:lvl>
  </w:abstractNum>
  <w:abstractNum w:abstractNumId="2" w15:restartNumberingAfterBreak="0">
    <w:nsid w:val="19FF70F4"/>
    <w:multiLevelType w:val="hybridMultilevel"/>
    <w:tmpl w:val="4342C1A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BD15B41"/>
    <w:multiLevelType w:val="hybridMultilevel"/>
    <w:tmpl w:val="38B0487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2E853E9"/>
    <w:multiLevelType w:val="hybridMultilevel"/>
    <w:tmpl w:val="CE786BF4"/>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23CC762F"/>
    <w:multiLevelType w:val="hybridMultilevel"/>
    <w:tmpl w:val="926A5D18"/>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87D0C7D"/>
    <w:multiLevelType w:val="hybridMultilevel"/>
    <w:tmpl w:val="9AD67EBA"/>
    <w:lvl w:ilvl="0" w:tplc="2FEA7644">
      <w:start w:val="1"/>
      <w:numFmt w:val="decimal"/>
      <w:lvlText w:val="%1."/>
      <w:lvlJc w:val="left"/>
      <w:pPr>
        <w:ind w:left="720" w:hanging="360"/>
      </w:pPr>
      <w:rPr>
        <w:rFonts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97B0ECC"/>
    <w:multiLevelType w:val="hybridMultilevel"/>
    <w:tmpl w:val="38B0487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43DF7804"/>
    <w:multiLevelType w:val="hybridMultilevel"/>
    <w:tmpl w:val="13E0B6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544B059A"/>
    <w:multiLevelType w:val="hybridMultilevel"/>
    <w:tmpl w:val="30B61014"/>
    <w:lvl w:ilvl="0" w:tplc="6E8EE05A">
      <w:numFmt w:val="bullet"/>
      <w:lvlText w:val=""/>
      <w:lvlJc w:val="left"/>
      <w:pPr>
        <w:ind w:left="720" w:hanging="360"/>
      </w:pPr>
      <w:rPr>
        <w:rFonts w:ascii="Symbol" w:eastAsia="Times New Roman"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57342E16"/>
    <w:multiLevelType w:val="hybridMultilevel"/>
    <w:tmpl w:val="9042A16C"/>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722018DD"/>
    <w:multiLevelType w:val="hybridMultilevel"/>
    <w:tmpl w:val="46963C7C"/>
    <w:lvl w:ilvl="0" w:tplc="F01604E0">
      <w:start w:val="1"/>
      <w:numFmt w:val="decimal"/>
      <w:pStyle w:val="listareferencji"/>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753A1211"/>
    <w:multiLevelType w:val="hybridMultilevel"/>
    <w:tmpl w:val="38B0487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76D759CA"/>
    <w:multiLevelType w:val="hybridMultilevel"/>
    <w:tmpl w:val="9AD67EBA"/>
    <w:lvl w:ilvl="0" w:tplc="2FEA7644">
      <w:start w:val="1"/>
      <w:numFmt w:val="decimal"/>
      <w:lvlText w:val="%1."/>
      <w:lvlJc w:val="left"/>
      <w:pPr>
        <w:ind w:left="720" w:hanging="360"/>
      </w:pPr>
      <w:rPr>
        <w:rFonts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7A84626F"/>
    <w:multiLevelType w:val="hybridMultilevel"/>
    <w:tmpl w:val="9AD67EBA"/>
    <w:lvl w:ilvl="0" w:tplc="2FEA7644">
      <w:start w:val="1"/>
      <w:numFmt w:val="decimal"/>
      <w:lvlText w:val="%1."/>
      <w:lvlJc w:val="left"/>
      <w:pPr>
        <w:ind w:left="720" w:hanging="360"/>
      </w:pPr>
      <w:rPr>
        <w:rFonts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410738784">
    <w:abstractNumId w:val="4"/>
  </w:num>
  <w:num w:numId="2" w16cid:durableId="774859694">
    <w:abstractNumId w:val="10"/>
  </w:num>
  <w:num w:numId="3" w16cid:durableId="1289317383">
    <w:abstractNumId w:val="2"/>
  </w:num>
  <w:num w:numId="4" w16cid:durableId="1816995650">
    <w:abstractNumId w:val="9"/>
  </w:num>
  <w:num w:numId="5" w16cid:durableId="107480328">
    <w:abstractNumId w:val="5"/>
  </w:num>
  <w:num w:numId="6" w16cid:durableId="532425256">
    <w:abstractNumId w:val="8"/>
  </w:num>
  <w:num w:numId="7" w16cid:durableId="38020269">
    <w:abstractNumId w:val="0"/>
  </w:num>
  <w:num w:numId="8" w16cid:durableId="303895543">
    <w:abstractNumId w:val="7"/>
  </w:num>
  <w:num w:numId="9" w16cid:durableId="893195154">
    <w:abstractNumId w:val="3"/>
  </w:num>
  <w:num w:numId="10" w16cid:durableId="721372408">
    <w:abstractNumId w:val="12"/>
  </w:num>
  <w:num w:numId="11" w16cid:durableId="803817612">
    <w:abstractNumId w:val="1"/>
  </w:num>
  <w:num w:numId="12" w16cid:durableId="1463302998">
    <w:abstractNumId w:val="14"/>
  </w:num>
  <w:num w:numId="13" w16cid:durableId="1744914412">
    <w:abstractNumId w:val="6"/>
  </w:num>
  <w:num w:numId="14" w16cid:durableId="1545213410">
    <w:abstractNumId w:val="13"/>
  </w:num>
  <w:num w:numId="15" w16cid:durableId="103789497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mirrorMargins/>
  <w:defaultTabStop w:val="141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0M7UwMTCxMLMwMTZR0lEKTi0uzszPAykwrAUALpE/wywAAAA="/>
  </w:docVars>
  <w:rsids>
    <w:rsidRoot w:val="00867FC8"/>
    <w:rsid w:val="00005F7C"/>
    <w:rsid w:val="00024CEA"/>
    <w:rsid w:val="0003759D"/>
    <w:rsid w:val="00040FAB"/>
    <w:rsid w:val="00052353"/>
    <w:rsid w:val="000728F3"/>
    <w:rsid w:val="00074645"/>
    <w:rsid w:val="00077061"/>
    <w:rsid w:val="00080DAC"/>
    <w:rsid w:val="00091A12"/>
    <w:rsid w:val="00093E33"/>
    <w:rsid w:val="00095EA8"/>
    <w:rsid w:val="000B27B0"/>
    <w:rsid w:val="000C2FBF"/>
    <w:rsid w:val="000C4E54"/>
    <w:rsid w:val="000E4201"/>
    <w:rsid w:val="000E5D84"/>
    <w:rsid w:val="000E6A6E"/>
    <w:rsid w:val="000F0049"/>
    <w:rsid w:val="000F2678"/>
    <w:rsid w:val="00101A8C"/>
    <w:rsid w:val="0011424D"/>
    <w:rsid w:val="00130141"/>
    <w:rsid w:val="0015075C"/>
    <w:rsid w:val="00150862"/>
    <w:rsid w:val="00156500"/>
    <w:rsid w:val="00180212"/>
    <w:rsid w:val="00183472"/>
    <w:rsid w:val="00183C9A"/>
    <w:rsid w:val="001A294D"/>
    <w:rsid w:val="001B4982"/>
    <w:rsid w:val="001E0F18"/>
    <w:rsid w:val="001F2D3B"/>
    <w:rsid w:val="001F5D13"/>
    <w:rsid w:val="002044A1"/>
    <w:rsid w:val="00212DA6"/>
    <w:rsid w:val="002278EB"/>
    <w:rsid w:val="00233696"/>
    <w:rsid w:val="00237071"/>
    <w:rsid w:val="00242111"/>
    <w:rsid w:val="002768D2"/>
    <w:rsid w:val="0028712F"/>
    <w:rsid w:val="00294D54"/>
    <w:rsid w:val="002A18B2"/>
    <w:rsid w:val="002C5173"/>
    <w:rsid w:val="002D39FC"/>
    <w:rsid w:val="002D4FAC"/>
    <w:rsid w:val="002D7B91"/>
    <w:rsid w:val="002E0F8E"/>
    <w:rsid w:val="002E1797"/>
    <w:rsid w:val="002E38D4"/>
    <w:rsid w:val="002F1C02"/>
    <w:rsid w:val="00302175"/>
    <w:rsid w:val="003047CC"/>
    <w:rsid w:val="0030699F"/>
    <w:rsid w:val="00320987"/>
    <w:rsid w:val="003466A1"/>
    <w:rsid w:val="0035430C"/>
    <w:rsid w:val="00363685"/>
    <w:rsid w:val="00383F53"/>
    <w:rsid w:val="00384DB1"/>
    <w:rsid w:val="003856CE"/>
    <w:rsid w:val="003967A9"/>
    <w:rsid w:val="003A715C"/>
    <w:rsid w:val="003B1B6E"/>
    <w:rsid w:val="003C0A18"/>
    <w:rsid w:val="003E45B8"/>
    <w:rsid w:val="003F097E"/>
    <w:rsid w:val="00407354"/>
    <w:rsid w:val="00414AD5"/>
    <w:rsid w:val="0041510D"/>
    <w:rsid w:val="00420056"/>
    <w:rsid w:val="00424502"/>
    <w:rsid w:val="004400C7"/>
    <w:rsid w:val="00450B24"/>
    <w:rsid w:val="00451F7A"/>
    <w:rsid w:val="004562E4"/>
    <w:rsid w:val="004612AE"/>
    <w:rsid w:val="00473A66"/>
    <w:rsid w:val="00486219"/>
    <w:rsid w:val="004B0AE9"/>
    <w:rsid w:val="004B5693"/>
    <w:rsid w:val="004D2790"/>
    <w:rsid w:val="004D3AC7"/>
    <w:rsid w:val="004D6146"/>
    <w:rsid w:val="004D6CA4"/>
    <w:rsid w:val="004E29B6"/>
    <w:rsid w:val="004F7CB8"/>
    <w:rsid w:val="005109DF"/>
    <w:rsid w:val="005241A6"/>
    <w:rsid w:val="00533C21"/>
    <w:rsid w:val="00536864"/>
    <w:rsid w:val="00564090"/>
    <w:rsid w:val="0059030C"/>
    <w:rsid w:val="00595F6C"/>
    <w:rsid w:val="005979AF"/>
    <w:rsid w:val="005A3B64"/>
    <w:rsid w:val="005A583C"/>
    <w:rsid w:val="005D0162"/>
    <w:rsid w:val="005D0324"/>
    <w:rsid w:val="005E076D"/>
    <w:rsid w:val="00600A17"/>
    <w:rsid w:val="00601EB3"/>
    <w:rsid w:val="00607C5D"/>
    <w:rsid w:val="006117E5"/>
    <w:rsid w:val="00612F9E"/>
    <w:rsid w:val="00615468"/>
    <w:rsid w:val="00621A5E"/>
    <w:rsid w:val="0063020E"/>
    <w:rsid w:val="00636789"/>
    <w:rsid w:val="006439A7"/>
    <w:rsid w:val="00655B25"/>
    <w:rsid w:val="006577C9"/>
    <w:rsid w:val="006740A1"/>
    <w:rsid w:val="0068005A"/>
    <w:rsid w:val="00697F9C"/>
    <w:rsid w:val="006A3DFC"/>
    <w:rsid w:val="006A50E6"/>
    <w:rsid w:val="006B05B1"/>
    <w:rsid w:val="006B2387"/>
    <w:rsid w:val="006B41AF"/>
    <w:rsid w:val="006B42A8"/>
    <w:rsid w:val="006C2B24"/>
    <w:rsid w:val="006E46F7"/>
    <w:rsid w:val="00710368"/>
    <w:rsid w:val="00720FC3"/>
    <w:rsid w:val="00742B4E"/>
    <w:rsid w:val="007A302E"/>
    <w:rsid w:val="007B2EC7"/>
    <w:rsid w:val="007B398B"/>
    <w:rsid w:val="007C1082"/>
    <w:rsid w:val="007C2362"/>
    <w:rsid w:val="007D3600"/>
    <w:rsid w:val="007F76AF"/>
    <w:rsid w:val="00833312"/>
    <w:rsid w:val="00863DD8"/>
    <w:rsid w:val="008661C4"/>
    <w:rsid w:val="00867FC8"/>
    <w:rsid w:val="00896ADF"/>
    <w:rsid w:val="008B0C34"/>
    <w:rsid w:val="008B75A2"/>
    <w:rsid w:val="008D0EBA"/>
    <w:rsid w:val="008D1BC4"/>
    <w:rsid w:val="008D3D72"/>
    <w:rsid w:val="008F6BC2"/>
    <w:rsid w:val="00952A74"/>
    <w:rsid w:val="0096792A"/>
    <w:rsid w:val="009727DA"/>
    <w:rsid w:val="009B5777"/>
    <w:rsid w:val="009B61A3"/>
    <w:rsid w:val="009B798B"/>
    <w:rsid w:val="009C445D"/>
    <w:rsid w:val="009F0D93"/>
    <w:rsid w:val="009F26C0"/>
    <w:rsid w:val="00A00E0E"/>
    <w:rsid w:val="00A20CE3"/>
    <w:rsid w:val="00A3278D"/>
    <w:rsid w:val="00A33BB6"/>
    <w:rsid w:val="00A601B5"/>
    <w:rsid w:val="00A67527"/>
    <w:rsid w:val="00A67AF4"/>
    <w:rsid w:val="00A728B6"/>
    <w:rsid w:val="00A852AE"/>
    <w:rsid w:val="00A87A2D"/>
    <w:rsid w:val="00AB3D55"/>
    <w:rsid w:val="00AC0379"/>
    <w:rsid w:val="00AD64D7"/>
    <w:rsid w:val="00AD737F"/>
    <w:rsid w:val="00AE3A23"/>
    <w:rsid w:val="00AF06D2"/>
    <w:rsid w:val="00AF2370"/>
    <w:rsid w:val="00AF44E4"/>
    <w:rsid w:val="00AF4E8D"/>
    <w:rsid w:val="00AF5B9F"/>
    <w:rsid w:val="00B0032C"/>
    <w:rsid w:val="00B01624"/>
    <w:rsid w:val="00B073D3"/>
    <w:rsid w:val="00B10253"/>
    <w:rsid w:val="00B35CEE"/>
    <w:rsid w:val="00B464D6"/>
    <w:rsid w:val="00B52B90"/>
    <w:rsid w:val="00B6140C"/>
    <w:rsid w:val="00B64581"/>
    <w:rsid w:val="00B648EA"/>
    <w:rsid w:val="00B66549"/>
    <w:rsid w:val="00B83F06"/>
    <w:rsid w:val="00B878F8"/>
    <w:rsid w:val="00BA352E"/>
    <w:rsid w:val="00BC1DAA"/>
    <w:rsid w:val="00BC650E"/>
    <w:rsid w:val="00BD1A3D"/>
    <w:rsid w:val="00BD3BC0"/>
    <w:rsid w:val="00BE12DE"/>
    <w:rsid w:val="00BE500B"/>
    <w:rsid w:val="00BF51BF"/>
    <w:rsid w:val="00C063C1"/>
    <w:rsid w:val="00C0660C"/>
    <w:rsid w:val="00C1352B"/>
    <w:rsid w:val="00C20A3F"/>
    <w:rsid w:val="00C32411"/>
    <w:rsid w:val="00C371C6"/>
    <w:rsid w:val="00C41289"/>
    <w:rsid w:val="00C42017"/>
    <w:rsid w:val="00C448AF"/>
    <w:rsid w:val="00C51C44"/>
    <w:rsid w:val="00C80C98"/>
    <w:rsid w:val="00C87BC2"/>
    <w:rsid w:val="00CA0125"/>
    <w:rsid w:val="00CA146B"/>
    <w:rsid w:val="00CB31C7"/>
    <w:rsid w:val="00CC573A"/>
    <w:rsid w:val="00CE027E"/>
    <w:rsid w:val="00CE1932"/>
    <w:rsid w:val="00CE1A2D"/>
    <w:rsid w:val="00CE30B5"/>
    <w:rsid w:val="00CE46E6"/>
    <w:rsid w:val="00CF79F3"/>
    <w:rsid w:val="00D01AC1"/>
    <w:rsid w:val="00D13392"/>
    <w:rsid w:val="00D16244"/>
    <w:rsid w:val="00D467A0"/>
    <w:rsid w:val="00D47F7E"/>
    <w:rsid w:val="00D52DFC"/>
    <w:rsid w:val="00D539F3"/>
    <w:rsid w:val="00D54D80"/>
    <w:rsid w:val="00D5756C"/>
    <w:rsid w:val="00D663B6"/>
    <w:rsid w:val="00D7195F"/>
    <w:rsid w:val="00D7408B"/>
    <w:rsid w:val="00D847FB"/>
    <w:rsid w:val="00D9373A"/>
    <w:rsid w:val="00DA2CAE"/>
    <w:rsid w:val="00DA781E"/>
    <w:rsid w:val="00DC36B8"/>
    <w:rsid w:val="00DC5B90"/>
    <w:rsid w:val="00DD12D2"/>
    <w:rsid w:val="00DD4879"/>
    <w:rsid w:val="00DE79DC"/>
    <w:rsid w:val="00DF13F0"/>
    <w:rsid w:val="00E048E6"/>
    <w:rsid w:val="00E12AA8"/>
    <w:rsid w:val="00E314D7"/>
    <w:rsid w:val="00E334B0"/>
    <w:rsid w:val="00E3410B"/>
    <w:rsid w:val="00E44353"/>
    <w:rsid w:val="00E50209"/>
    <w:rsid w:val="00E51F11"/>
    <w:rsid w:val="00E60D2A"/>
    <w:rsid w:val="00E615EC"/>
    <w:rsid w:val="00E7071D"/>
    <w:rsid w:val="00E742CC"/>
    <w:rsid w:val="00E9318F"/>
    <w:rsid w:val="00EB533A"/>
    <w:rsid w:val="00EC3FA2"/>
    <w:rsid w:val="00ED4757"/>
    <w:rsid w:val="00EE30A6"/>
    <w:rsid w:val="00EF17D5"/>
    <w:rsid w:val="00EF5E9B"/>
    <w:rsid w:val="00F10942"/>
    <w:rsid w:val="00F255EF"/>
    <w:rsid w:val="00F266C7"/>
    <w:rsid w:val="00F26B1E"/>
    <w:rsid w:val="00F522A2"/>
    <w:rsid w:val="00F573BA"/>
    <w:rsid w:val="00F579B3"/>
    <w:rsid w:val="00F57E6C"/>
    <w:rsid w:val="00F65969"/>
    <w:rsid w:val="00F74A11"/>
    <w:rsid w:val="00F81EBE"/>
    <w:rsid w:val="00F85380"/>
    <w:rsid w:val="00FA7552"/>
    <w:rsid w:val="00FB1C67"/>
    <w:rsid w:val="00FB6CC6"/>
    <w:rsid w:val="00FC4AFC"/>
    <w:rsid w:val="00FE0D8E"/>
    <w:rsid w:val="00FF3E6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7313FA"/>
  <w15:docId w15:val="{CB12775D-E8E4-4A48-8F0F-043E2CEFE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63685"/>
    <w:pPr>
      <w:spacing w:after="0" w:line="240" w:lineRule="auto"/>
      <w:ind w:firstLine="284"/>
      <w:jc w:val="both"/>
    </w:pPr>
    <w:rPr>
      <w:rFonts w:ascii="Times New Roman" w:hAnsi="Times New Roman" w:cs="Times New Roman"/>
      <w:bCs/>
      <w:iCs/>
      <w:sz w:val="18"/>
      <w:szCs w:val="24"/>
    </w:rPr>
  </w:style>
  <w:style w:type="paragraph" w:styleId="Nagwek1">
    <w:name w:val="heading 1"/>
    <w:basedOn w:val="Normalny"/>
    <w:next w:val="Normalny"/>
    <w:link w:val="Nagwek1Znak"/>
    <w:uiPriority w:val="9"/>
    <w:qFormat/>
    <w:rsid w:val="00C448AF"/>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paragraph" w:styleId="Nagwek3">
    <w:name w:val="heading 3"/>
    <w:basedOn w:val="Normalny"/>
    <w:link w:val="Nagwek3Znak"/>
    <w:uiPriority w:val="9"/>
    <w:qFormat/>
    <w:rsid w:val="00B64581"/>
    <w:pPr>
      <w:spacing w:before="100" w:beforeAutospacing="1" w:after="100" w:afterAutospacing="1"/>
      <w:outlineLvl w:val="2"/>
    </w:pPr>
    <w:rPr>
      <w:rFonts w:eastAsia="Times New Roman"/>
      <w:b/>
      <w:bCs w:val="0"/>
      <w:sz w:val="27"/>
      <w:szCs w:val="27"/>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Uwydatnienie">
    <w:name w:val="Emphasis"/>
    <w:qFormat/>
    <w:rsid w:val="00D663B6"/>
    <w:rPr>
      <w:i/>
      <w:iCs/>
    </w:rPr>
  </w:style>
  <w:style w:type="character" w:customStyle="1" w:styleId="Nagwek3Znak">
    <w:name w:val="Nagłówek 3 Znak"/>
    <w:basedOn w:val="Domylnaczcionkaakapitu"/>
    <w:link w:val="Nagwek3"/>
    <w:uiPriority w:val="9"/>
    <w:rsid w:val="00B64581"/>
    <w:rPr>
      <w:rFonts w:ascii="Times New Roman" w:eastAsia="Times New Roman" w:hAnsi="Times New Roman" w:cs="Times New Roman"/>
      <w:b/>
      <w:bCs/>
      <w:sz w:val="27"/>
      <w:szCs w:val="27"/>
      <w:lang w:val="en" w:eastAsia="pl-PL"/>
    </w:rPr>
  </w:style>
  <w:style w:type="paragraph" w:styleId="Tekstdymka">
    <w:name w:val="Balloon Text"/>
    <w:basedOn w:val="Normalny"/>
    <w:link w:val="TekstdymkaZnak"/>
    <w:uiPriority w:val="99"/>
    <w:semiHidden/>
    <w:unhideWhenUsed/>
    <w:rsid w:val="00B64581"/>
    <w:rPr>
      <w:rFonts w:ascii="Tahoma" w:hAnsi="Tahoma" w:cs="Tahoma"/>
      <w:sz w:val="16"/>
      <w:szCs w:val="16"/>
    </w:rPr>
  </w:style>
  <w:style w:type="character" w:customStyle="1" w:styleId="TekstdymkaZnak">
    <w:name w:val="Tekst dymka Znak"/>
    <w:basedOn w:val="Domylnaczcionkaakapitu"/>
    <w:link w:val="Tekstdymka"/>
    <w:uiPriority w:val="99"/>
    <w:semiHidden/>
    <w:rsid w:val="00B64581"/>
    <w:rPr>
      <w:rFonts w:ascii="Tahoma" w:hAnsi="Tahoma" w:cs="Tahoma"/>
      <w:sz w:val="16"/>
      <w:szCs w:val="16"/>
    </w:rPr>
  </w:style>
  <w:style w:type="paragraph" w:styleId="Nagwek">
    <w:name w:val="header"/>
    <w:basedOn w:val="Normalny"/>
    <w:link w:val="NagwekZnak"/>
    <w:unhideWhenUsed/>
    <w:rsid w:val="0011424D"/>
    <w:pPr>
      <w:tabs>
        <w:tab w:val="center" w:pos="4536"/>
        <w:tab w:val="right" w:pos="9072"/>
      </w:tabs>
    </w:pPr>
  </w:style>
  <w:style w:type="character" w:customStyle="1" w:styleId="NagwekZnak">
    <w:name w:val="Nagłówek Znak"/>
    <w:basedOn w:val="Domylnaczcionkaakapitu"/>
    <w:link w:val="Nagwek"/>
    <w:rsid w:val="0011424D"/>
  </w:style>
  <w:style w:type="paragraph" w:styleId="Stopka">
    <w:name w:val="footer"/>
    <w:basedOn w:val="Normalny"/>
    <w:link w:val="StopkaZnak"/>
    <w:uiPriority w:val="99"/>
    <w:unhideWhenUsed/>
    <w:rsid w:val="0011424D"/>
    <w:pPr>
      <w:tabs>
        <w:tab w:val="center" w:pos="4536"/>
        <w:tab w:val="right" w:pos="9072"/>
      </w:tabs>
    </w:pPr>
  </w:style>
  <w:style w:type="character" w:customStyle="1" w:styleId="StopkaZnak">
    <w:name w:val="Stopka Znak"/>
    <w:basedOn w:val="Domylnaczcionkaakapitu"/>
    <w:link w:val="Stopka"/>
    <w:uiPriority w:val="99"/>
    <w:rsid w:val="0011424D"/>
  </w:style>
  <w:style w:type="character" w:styleId="Hipercze">
    <w:name w:val="Hyperlink"/>
    <w:basedOn w:val="Domylnaczcionkaakapitu"/>
    <w:uiPriority w:val="99"/>
    <w:unhideWhenUsed/>
    <w:rsid w:val="00621A5E"/>
    <w:rPr>
      <w:color w:val="0000FF" w:themeColor="hyperlink"/>
      <w:u w:val="single"/>
    </w:rPr>
  </w:style>
  <w:style w:type="paragraph" w:styleId="Akapitzlist">
    <w:name w:val="List Paragraph"/>
    <w:basedOn w:val="Normalny"/>
    <w:uiPriority w:val="34"/>
    <w:qFormat/>
    <w:rsid w:val="00E51F11"/>
    <w:pPr>
      <w:ind w:left="720"/>
      <w:contextualSpacing/>
    </w:pPr>
  </w:style>
  <w:style w:type="paragraph" w:styleId="Tekstpodstawowy">
    <w:name w:val="Body Text"/>
    <w:basedOn w:val="Normalny"/>
    <w:link w:val="TekstpodstawowyZnak"/>
    <w:semiHidden/>
    <w:rsid w:val="002E0F8E"/>
    <w:rPr>
      <w:rFonts w:eastAsia="Times New Roman"/>
      <w:sz w:val="20"/>
      <w:lang w:eastAsia="pl-PL"/>
    </w:rPr>
  </w:style>
  <w:style w:type="character" w:customStyle="1" w:styleId="TekstpodstawowyZnak">
    <w:name w:val="Tekst podstawowy Znak"/>
    <w:basedOn w:val="Domylnaczcionkaakapitu"/>
    <w:link w:val="Tekstpodstawowy"/>
    <w:semiHidden/>
    <w:rsid w:val="002E0F8E"/>
    <w:rPr>
      <w:rFonts w:ascii="Times New Roman" w:eastAsia="Times New Roman" w:hAnsi="Times New Roman" w:cs="Times New Roman"/>
      <w:sz w:val="20"/>
      <w:szCs w:val="24"/>
      <w:lang w:val="en" w:eastAsia="pl-PL"/>
    </w:rPr>
  </w:style>
  <w:style w:type="paragraph" w:styleId="Tekstpodstawowy2">
    <w:name w:val="Body Text 2"/>
    <w:basedOn w:val="Normalny"/>
    <w:link w:val="Tekstpodstawowy2Znak"/>
    <w:semiHidden/>
    <w:rsid w:val="002E0F8E"/>
    <w:rPr>
      <w:rFonts w:eastAsia="Times New Roman"/>
      <w:b/>
      <w:bCs w:val="0"/>
      <w:sz w:val="20"/>
      <w:lang w:eastAsia="pl-PL"/>
    </w:rPr>
  </w:style>
  <w:style w:type="character" w:customStyle="1" w:styleId="Tekstpodstawowy2Znak">
    <w:name w:val="Tekst podstawowy 2 Znak"/>
    <w:basedOn w:val="Domylnaczcionkaakapitu"/>
    <w:link w:val="Tekstpodstawowy2"/>
    <w:semiHidden/>
    <w:rsid w:val="002E0F8E"/>
    <w:rPr>
      <w:rFonts w:ascii="Times New Roman" w:eastAsia="Times New Roman" w:hAnsi="Times New Roman" w:cs="Times New Roman"/>
      <w:b/>
      <w:bCs/>
      <w:sz w:val="20"/>
      <w:szCs w:val="24"/>
      <w:lang w:val="en" w:eastAsia="pl-PL"/>
    </w:rPr>
  </w:style>
  <w:style w:type="paragraph" w:styleId="Tekstprzypisudolnego">
    <w:name w:val="footnote text"/>
    <w:basedOn w:val="Normalny"/>
    <w:link w:val="TekstprzypisudolnegoZnak"/>
    <w:uiPriority w:val="99"/>
    <w:rsid w:val="00093E33"/>
    <w:rPr>
      <w:rFonts w:eastAsia="Times New Roman"/>
      <w:sz w:val="20"/>
      <w:szCs w:val="20"/>
      <w:lang w:eastAsia="pl-PL"/>
    </w:rPr>
  </w:style>
  <w:style w:type="character" w:customStyle="1" w:styleId="TekstprzypisudolnegoZnak">
    <w:name w:val="Tekst przypisu dolnego Znak"/>
    <w:basedOn w:val="Domylnaczcionkaakapitu"/>
    <w:link w:val="Tekstprzypisudolnego"/>
    <w:uiPriority w:val="99"/>
    <w:rsid w:val="00093E33"/>
    <w:rPr>
      <w:rFonts w:ascii="Times New Roman" w:eastAsia="Times New Roman" w:hAnsi="Times New Roman" w:cs="Times New Roman"/>
      <w:sz w:val="20"/>
      <w:szCs w:val="20"/>
      <w:lang w:val="en" w:eastAsia="pl-PL"/>
    </w:rPr>
  </w:style>
  <w:style w:type="character" w:styleId="Odwoanieprzypisudolnego">
    <w:name w:val="footnote reference"/>
    <w:uiPriority w:val="99"/>
    <w:rsid w:val="00093E33"/>
    <w:rPr>
      <w:vertAlign w:val="superscript"/>
    </w:rPr>
  </w:style>
  <w:style w:type="paragraph" w:customStyle="1" w:styleId="IMIiNAZWISKO">
    <w:name w:val="IMIĘ i NAZWISKO"/>
    <w:basedOn w:val="Normalny"/>
    <w:rsid w:val="001F2D3B"/>
    <w:pPr>
      <w:suppressAutoHyphens/>
    </w:pPr>
    <w:rPr>
      <w:rFonts w:eastAsia="Times New Roman"/>
      <w:szCs w:val="20"/>
      <w:lang w:eastAsia="ar-SA"/>
    </w:rPr>
  </w:style>
  <w:style w:type="paragraph" w:customStyle="1" w:styleId="MIEJSCEPRACY">
    <w:name w:val="MIEJSCE PRACY"/>
    <w:basedOn w:val="IMIiNAZWISKO"/>
    <w:rsid w:val="001F2D3B"/>
    <w:pPr>
      <w:tabs>
        <w:tab w:val="left" w:pos="425"/>
      </w:tabs>
    </w:pPr>
    <w:rPr>
      <w:i/>
      <w:sz w:val="16"/>
    </w:rPr>
  </w:style>
  <w:style w:type="paragraph" w:customStyle="1" w:styleId="Autor">
    <w:name w:val="Autor"/>
    <w:basedOn w:val="Normalny"/>
    <w:rsid w:val="001F2D3B"/>
    <w:pPr>
      <w:spacing w:before="360"/>
    </w:pPr>
    <w:rPr>
      <w:rFonts w:ascii="Arial" w:eastAsia="Times New Roman" w:hAnsi="Arial" w:cs="Arial"/>
      <w:b/>
      <w:lang w:eastAsia="pl-PL"/>
    </w:rPr>
  </w:style>
  <w:style w:type="paragraph" w:customStyle="1" w:styleId="Tytuartykuu">
    <w:name w:val="Tytuł artykułu"/>
    <w:rsid w:val="001F2D3B"/>
    <w:pPr>
      <w:spacing w:before="480" w:after="360" w:line="240" w:lineRule="auto"/>
      <w:jc w:val="center"/>
    </w:pPr>
    <w:rPr>
      <w:rFonts w:ascii="Arial" w:eastAsia="Times New Roman" w:hAnsi="Arial" w:cs="Arial"/>
      <w:b/>
      <w:bCs/>
      <w:iCs/>
      <w:sz w:val="28"/>
      <w:szCs w:val="28"/>
      <w:lang w:eastAsia="pl-PL"/>
    </w:rPr>
  </w:style>
  <w:style w:type="paragraph" w:customStyle="1" w:styleId="Abstraktisowaklucze">
    <w:name w:val="Abstrakt i słowa klucze"/>
    <w:rsid w:val="001F2D3B"/>
    <w:pPr>
      <w:spacing w:after="120" w:line="240" w:lineRule="auto"/>
      <w:jc w:val="both"/>
    </w:pPr>
    <w:rPr>
      <w:rFonts w:ascii="Arial" w:eastAsia="Times New Roman" w:hAnsi="Arial" w:cs="Arial"/>
      <w:bCs/>
      <w:i/>
      <w:iCs/>
      <w:sz w:val="20"/>
      <w:szCs w:val="28"/>
      <w:lang w:eastAsia="pl-PL"/>
    </w:rPr>
  </w:style>
  <w:style w:type="paragraph" w:customStyle="1" w:styleId="Tytuartwjang">
    <w:name w:val="Tytuł art. w j. ang."/>
    <w:basedOn w:val="Tytuartykuu"/>
    <w:rsid w:val="001F2D3B"/>
    <w:pPr>
      <w:spacing w:before="360" w:after="120"/>
    </w:pPr>
    <w:rPr>
      <w:sz w:val="24"/>
    </w:rPr>
  </w:style>
  <w:style w:type="character" w:customStyle="1" w:styleId="hps">
    <w:name w:val="hps"/>
    <w:basedOn w:val="Domylnaczcionkaakapitu"/>
    <w:rsid w:val="001F2D3B"/>
  </w:style>
  <w:style w:type="paragraph" w:customStyle="1" w:styleId="tytulreferatu">
    <w:name w:val="tytul referatu"/>
    <w:basedOn w:val="Normalny"/>
    <w:rsid w:val="00D52DFC"/>
    <w:pPr>
      <w:spacing w:before="567" w:after="851" w:line="300" w:lineRule="atLeast"/>
      <w:jc w:val="center"/>
    </w:pPr>
    <w:rPr>
      <w:rFonts w:eastAsia="Times New Roman"/>
      <w:b/>
      <w:caps/>
      <w:sz w:val="26"/>
      <w:szCs w:val="20"/>
      <w:lang w:eastAsia="pl-PL"/>
    </w:rPr>
  </w:style>
  <w:style w:type="paragraph" w:customStyle="1" w:styleId="nazwa">
    <w:name w:val="nazwa"/>
    <w:basedOn w:val="Normalny"/>
    <w:rsid w:val="00D52DFC"/>
    <w:pPr>
      <w:spacing w:before="360" w:after="480"/>
      <w:jc w:val="center"/>
    </w:pPr>
    <w:rPr>
      <w:rFonts w:eastAsia="Times New Roman"/>
      <w:b/>
      <w:bCs w:val="0"/>
      <w:color w:val="000000"/>
      <w:sz w:val="28"/>
      <w:szCs w:val="20"/>
      <w:lang w:eastAsia="pl-PL"/>
    </w:rPr>
  </w:style>
  <w:style w:type="paragraph" w:styleId="Tekstpodstawowy3">
    <w:name w:val="Body Text 3"/>
    <w:basedOn w:val="Normalny"/>
    <w:link w:val="Tekstpodstawowy3Znak"/>
    <w:rsid w:val="00D52DFC"/>
    <w:pPr>
      <w:autoSpaceDN w:val="0"/>
      <w:spacing w:after="120" w:line="480" w:lineRule="auto"/>
      <w:textAlignment w:val="baseline"/>
    </w:pPr>
    <w:rPr>
      <w:rFonts w:ascii="Calibri" w:eastAsia="Times New Roman" w:hAnsi="Calibri"/>
      <w:sz w:val="16"/>
      <w:szCs w:val="16"/>
    </w:rPr>
  </w:style>
  <w:style w:type="character" w:customStyle="1" w:styleId="Tekstpodstawowy3Znak">
    <w:name w:val="Tekst podstawowy 3 Znak"/>
    <w:basedOn w:val="Domylnaczcionkaakapitu"/>
    <w:link w:val="Tekstpodstawowy3"/>
    <w:rsid w:val="00D52DFC"/>
    <w:rPr>
      <w:rFonts w:ascii="Calibri" w:eastAsia="Times New Roman" w:hAnsi="Calibri" w:cs="Times New Roman"/>
      <w:sz w:val="16"/>
      <w:szCs w:val="16"/>
    </w:rPr>
  </w:style>
  <w:style w:type="paragraph" w:styleId="Bezodstpw">
    <w:name w:val="No Spacing"/>
    <w:qFormat/>
    <w:rsid w:val="002278EB"/>
    <w:pPr>
      <w:spacing w:after="0" w:line="240" w:lineRule="auto"/>
    </w:pPr>
    <w:rPr>
      <w:rFonts w:ascii="Calibri" w:eastAsia="Calibri" w:hAnsi="Calibri" w:cs="Times New Roman"/>
    </w:rPr>
  </w:style>
  <w:style w:type="character" w:customStyle="1" w:styleId="MTEquationSection">
    <w:name w:val="MTEquationSection"/>
    <w:basedOn w:val="Domylnaczcionkaakapitu"/>
    <w:rsid w:val="002278EB"/>
    <w:rPr>
      <w:vanish/>
      <w:color w:val="FF0000"/>
    </w:rPr>
  </w:style>
  <w:style w:type="paragraph" w:styleId="NormalnyWeb">
    <w:name w:val="Normal (Web)"/>
    <w:basedOn w:val="Normalny"/>
    <w:unhideWhenUsed/>
    <w:rsid w:val="002278EB"/>
    <w:pPr>
      <w:spacing w:before="100" w:beforeAutospacing="1" w:after="100" w:afterAutospacing="1"/>
    </w:pPr>
    <w:rPr>
      <w:rFonts w:eastAsia="Times New Roman"/>
      <w:lang w:eastAsia="pl-PL"/>
    </w:rPr>
  </w:style>
  <w:style w:type="character" w:styleId="Odwoaniedokomentarza">
    <w:name w:val="annotation reference"/>
    <w:basedOn w:val="Domylnaczcionkaakapitu"/>
    <w:uiPriority w:val="99"/>
    <w:semiHidden/>
    <w:unhideWhenUsed/>
    <w:rsid w:val="002278EB"/>
    <w:rPr>
      <w:sz w:val="16"/>
      <w:szCs w:val="16"/>
    </w:rPr>
  </w:style>
  <w:style w:type="character" w:customStyle="1" w:styleId="Nagwek1Znak">
    <w:name w:val="Nagłówek 1 Znak"/>
    <w:basedOn w:val="Domylnaczcionkaakapitu"/>
    <w:link w:val="Nagwek1"/>
    <w:uiPriority w:val="9"/>
    <w:rsid w:val="00C448AF"/>
    <w:rPr>
      <w:rFonts w:asciiTheme="majorHAnsi" w:eastAsiaTheme="majorEastAsia" w:hAnsiTheme="majorHAnsi" w:cstheme="majorBidi"/>
      <w:b/>
      <w:bCs/>
      <w:color w:val="365F91" w:themeColor="accent1" w:themeShade="BF"/>
      <w:sz w:val="28"/>
      <w:szCs w:val="28"/>
    </w:rPr>
  </w:style>
  <w:style w:type="paragraph" w:styleId="Tekstpodstawowywcity">
    <w:name w:val="Body Text Indent"/>
    <w:basedOn w:val="Normalny"/>
    <w:link w:val="TekstpodstawowywcityZnak"/>
    <w:uiPriority w:val="99"/>
    <w:semiHidden/>
    <w:unhideWhenUsed/>
    <w:rsid w:val="00C448AF"/>
    <w:pPr>
      <w:spacing w:after="120"/>
      <w:ind w:left="283"/>
    </w:pPr>
  </w:style>
  <w:style w:type="character" w:customStyle="1" w:styleId="TekstpodstawowywcityZnak">
    <w:name w:val="Tekst podstawowy wcięty Znak"/>
    <w:basedOn w:val="Domylnaczcionkaakapitu"/>
    <w:link w:val="Tekstpodstawowywcity"/>
    <w:uiPriority w:val="99"/>
    <w:semiHidden/>
    <w:rsid w:val="00C448AF"/>
  </w:style>
  <w:style w:type="paragraph" w:styleId="Tytu">
    <w:name w:val="Title"/>
    <w:basedOn w:val="Normalny"/>
    <w:link w:val="TytuZnak"/>
    <w:qFormat/>
    <w:rsid w:val="00F81EBE"/>
    <w:pPr>
      <w:jc w:val="center"/>
    </w:pPr>
    <w:rPr>
      <w:rFonts w:eastAsia="Times New Roman"/>
      <w:sz w:val="28"/>
      <w:szCs w:val="20"/>
      <w:lang w:eastAsia="pl-PL"/>
    </w:rPr>
  </w:style>
  <w:style w:type="character" w:customStyle="1" w:styleId="TytuZnak">
    <w:name w:val="Tytuł Znak"/>
    <w:basedOn w:val="Domylnaczcionkaakapitu"/>
    <w:link w:val="Tytu"/>
    <w:rsid w:val="00F81EBE"/>
    <w:rPr>
      <w:rFonts w:ascii="Times New Roman" w:eastAsia="Times New Roman" w:hAnsi="Times New Roman" w:cs="Times New Roman"/>
      <w:sz w:val="28"/>
      <w:szCs w:val="20"/>
      <w:lang w:val="en" w:eastAsia="pl-PL"/>
    </w:rPr>
  </w:style>
  <w:style w:type="character" w:customStyle="1" w:styleId="hpsalt-edited">
    <w:name w:val="hps alt-edited"/>
    <w:basedOn w:val="Domylnaczcionkaakapitu"/>
    <w:rsid w:val="00D16244"/>
  </w:style>
  <w:style w:type="paragraph" w:customStyle="1" w:styleId="Default">
    <w:name w:val="Default"/>
    <w:rsid w:val="00AD737F"/>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afiliacje">
    <w:name w:val="afiliacje"/>
    <w:basedOn w:val="Normalny"/>
    <w:qFormat/>
    <w:rsid w:val="00BE500B"/>
    <w:pPr>
      <w:spacing w:line="276" w:lineRule="auto"/>
      <w:ind w:left="170" w:firstLine="0"/>
      <w:jc w:val="left"/>
    </w:pPr>
    <w:rPr>
      <w:rFonts w:cs="Arial"/>
      <w:i/>
    </w:rPr>
  </w:style>
  <w:style w:type="table" w:styleId="Tabela-Siatka">
    <w:name w:val="Table Grid"/>
    <w:basedOn w:val="Standardowy"/>
    <w:uiPriority w:val="59"/>
    <w:rsid w:val="004F7C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ytureferatu">
    <w:name w:val="tytuł referatu"/>
    <w:basedOn w:val="Normalny"/>
    <w:qFormat/>
    <w:rsid w:val="0059030C"/>
    <w:pPr>
      <w:spacing w:before="120" w:after="120"/>
      <w:ind w:firstLine="0"/>
      <w:jc w:val="center"/>
    </w:pPr>
    <w:rPr>
      <w:b/>
      <w:sz w:val="22"/>
      <w:szCs w:val="22"/>
    </w:rPr>
  </w:style>
  <w:style w:type="paragraph" w:customStyle="1" w:styleId="pierwszyakapit">
    <w:name w:val="pierwszy akapit"/>
    <w:basedOn w:val="Normalny"/>
    <w:qFormat/>
    <w:rsid w:val="0059030C"/>
    <w:pPr>
      <w:ind w:firstLine="0"/>
    </w:pPr>
  </w:style>
  <w:style w:type="paragraph" w:customStyle="1" w:styleId="podpistabeli">
    <w:name w:val="podpis tabeli"/>
    <w:basedOn w:val="Normalny"/>
    <w:qFormat/>
    <w:rsid w:val="00EB533A"/>
    <w:pPr>
      <w:spacing w:before="60" w:after="60"/>
      <w:ind w:firstLine="0"/>
      <w:jc w:val="center"/>
    </w:pPr>
    <w:rPr>
      <w:sz w:val="16"/>
    </w:rPr>
  </w:style>
  <w:style w:type="character" w:customStyle="1" w:styleId="MathematicaFormatStandardForm">
    <w:name w:val="MathematicaFormatStandardForm"/>
    <w:uiPriority w:val="99"/>
    <w:rsid w:val="00EB533A"/>
    <w:rPr>
      <w:rFonts w:ascii="Courier" w:hAnsi="Courier" w:cs="Courier"/>
    </w:rPr>
  </w:style>
  <w:style w:type="paragraph" w:customStyle="1" w:styleId="rysunek">
    <w:name w:val="rysunek"/>
    <w:basedOn w:val="podpistabeli"/>
    <w:qFormat/>
    <w:rsid w:val="00024CEA"/>
  </w:style>
  <w:style w:type="paragraph" w:customStyle="1" w:styleId="podpisrysunku">
    <w:name w:val="podpis rysunku"/>
    <w:basedOn w:val="podpistabeli"/>
    <w:qFormat/>
    <w:rsid w:val="00024CEA"/>
  </w:style>
  <w:style w:type="paragraph" w:customStyle="1" w:styleId="listareferencji">
    <w:name w:val="lista referencji"/>
    <w:basedOn w:val="pierwszyakapit"/>
    <w:qFormat/>
    <w:rsid w:val="00024CEA"/>
    <w:pPr>
      <w:numPr>
        <w:numId w:val="15"/>
      </w:numPr>
      <w:ind w:left="426" w:hanging="42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803069">
      <w:bodyDiv w:val="1"/>
      <w:marLeft w:val="0"/>
      <w:marRight w:val="0"/>
      <w:marTop w:val="0"/>
      <w:marBottom w:val="0"/>
      <w:divBdr>
        <w:top w:val="none" w:sz="0" w:space="0" w:color="auto"/>
        <w:left w:val="none" w:sz="0" w:space="0" w:color="auto"/>
        <w:bottom w:val="none" w:sz="0" w:space="0" w:color="auto"/>
        <w:right w:val="none" w:sz="0" w:space="0" w:color="auto"/>
      </w:divBdr>
      <w:divsChild>
        <w:div w:id="641427307">
          <w:marLeft w:val="0"/>
          <w:marRight w:val="0"/>
          <w:marTop w:val="0"/>
          <w:marBottom w:val="0"/>
          <w:divBdr>
            <w:top w:val="none" w:sz="0" w:space="0" w:color="auto"/>
            <w:left w:val="none" w:sz="0" w:space="0" w:color="auto"/>
            <w:bottom w:val="none" w:sz="0" w:space="0" w:color="auto"/>
            <w:right w:val="none" w:sz="0" w:space="0" w:color="auto"/>
          </w:divBdr>
          <w:divsChild>
            <w:div w:id="961306391">
              <w:marLeft w:val="0"/>
              <w:marRight w:val="0"/>
              <w:marTop w:val="0"/>
              <w:marBottom w:val="0"/>
              <w:divBdr>
                <w:top w:val="none" w:sz="0" w:space="0" w:color="auto"/>
                <w:left w:val="none" w:sz="0" w:space="0" w:color="auto"/>
                <w:bottom w:val="none" w:sz="0" w:space="0" w:color="auto"/>
                <w:right w:val="none" w:sz="0" w:space="0" w:color="auto"/>
              </w:divBdr>
              <w:divsChild>
                <w:div w:id="2056462846">
                  <w:marLeft w:val="0"/>
                  <w:marRight w:val="0"/>
                  <w:marTop w:val="0"/>
                  <w:marBottom w:val="0"/>
                  <w:divBdr>
                    <w:top w:val="none" w:sz="0" w:space="0" w:color="auto"/>
                    <w:left w:val="none" w:sz="0" w:space="0" w:color="auto"/>
                    <w:bottom w:val="none" w:sz="0" w:space="0" w:color="auto"/>
                    <w:right w:val="none" w:sz="0" w:space="0" w:color="auto"/>
                  </w:divBdr>
                </w:div>
                <w:div w:id="393894375">
                  <w:marLeft w:val="0"/>
                  <w:marRight w:val="0"/>
                  <w:marTop w:val="0"/>
                  <w:marBottom w:val="0"/>
                  <w:divBdr>
                    <w:top w:val="none" w:sz="0" w:space="0" w:color="auto"/>
                    <w:left w:val="none" w:sz="0" w:space="0" w:color="auto"/>
                    <w:bottom w:val="none" w:sz="0" w:space="0" w:color="auto"/>
                    <w:right w:val="none" w:sz="0" w:space="0" w:color="auto"/>
                  </w:divBdr>
                </w:div>
                <w:div w:id="293563776">
                  <w:marLeft w:val="0"/>
                  <w:marRight w:val="0"/>
                  <w:marTop w:val="0"/>
                  <w:marBottom w:val="0"/>
                  <w:divBdr>
                    <w:top w:val="none" w:sz="0" w:space="0" w:color="auto"/>
                    <w:left w:val="none" w:sz="0" w:space="0" w:color="auto"/>
                    <w:bottom w:val="none" w:sz="0" w:space="0" w:color="auto"/>
                    <w:right w:val="none" w:sz="0" w:space="0" w:color="auto"/>
                  </w:divBdr>
                </w:div>
                <w:div w:id="1634217449">
                  <w:marLeft w:val="0"/>
                  <w:marRight w:val="0"/>
                  <w:marTop w:val="0"/>
                  <w:marBottom w:val="0"/>
                  <w:divBdr>
                    <w:top w:val="none" w:sz="0" w:space="0" w:color="auto"/>
                    <w:left w:val="none" w:sz="0" w:space="0" w:color="auto"/>
                    <w:bottom w:val="none" w:sz="0" w:space="0" w:color="auto"/>
                    <w:right w:val="none" w:sz="0" w:space="0" w:color="auto"/>
                  </w:divBdr>
                </w:div>
                <w:div w:id="123273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828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A5DDD7-C2EC-4AA0-89FF-1DCD6F98B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27</Words>
  <Characters>1367</Characters>
  <Application>Microsoft Office Word</Application>
  <DocSecurity>0</DocSecurity>
  <Lines>11</Lines>
  <Paragraphs>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iek</dc:creator>
  <cp:lastModifiedBy>adrian.rozanski@pwr.edu.pl</cp:lastModifiedBy>
  <cp:revision>6</cp:revision>
  <cp:lastPrinted>2015-01-27T15:14:00Z</cp:lastPrinted>
  <dcterms:created xsi:type="dcterms:W3CDTF">2023-10-24T18:39:00Z</dcterms:created>
  <dcterms:modified xsi:type="dcterms:W3CDTF">2023-10-30T12:03:00Z</dcterms:modified>
</cp:coreProperties>
</file>